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numId w:val="1001"/>
          <w:ilvl w:val="0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numId w:val="1001"/>
          <w:ilvl w:val="0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--&gt;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 w:type="textWrapping"/>
            </w:r>
            <w:r>
              <w:br w:type="textWrapping"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 w:type="textWrapping"/>
            </w:r>
            <w:r>
              <w:br w:type="textWrapping"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3916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8eb56b4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Probability; Discrete Random Variables</dc:title>
  <dc:creator>Preparation</dc:creator>
</cp:coreProperties>
</file>